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FA27F2" w14:textId="77777777" w:rsidR="004D06C3" w:rsidRDefault="004D06C3" w:rsidP="004D06C3">
      <w:pPr>
        <w:pStyle w:val="Header"/>
      </w:pPr>
      <w:r>
        <w:rPr>
          <w:noProof/>
        </w:rPr>
        <w:drawing>
          <wp:inline distT="0" distB="0" distL="0" distR="0" wp14:anchorId="28DB3C18" wp14:editId="7D9D1BA3">
            <wp:extent cx="5486400" cy="1320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tegrative Learning Core 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22DE7" w14:textId="6277E07D" w:rsidR="004D06C3" w:rsidRPr="004D06C3" w:rsidRDefault="004D06C3" w:rsidP="004D06C3">
      <w:pPr>
        <w:jc w:val="center"/>
        <w:rPr>
          <w:rFonts w:ascii="Times New Roman" w:hAnsi="Times New Roman" w:cs="Times New Roman"/>
        </w:rPr>
      </w:pPr>
    </w:p>
    <w:p w14:paraId="069F63D9" w14:textId="536F20C9" w:rsidR="004D06C3" w:rsidRPr="004D06C3" w:rsidRDefault="004D06C3" w:rsidP="004D06C3">
      <w:pPr>
        <w:spacing w:line="276" w:lineRule="auto"/>
        <w:jc w:val="center"/>
        <w:rPr>
          <w:rFonts w:ascii="Times New Roman" w:hAnsi="Times New Roman" w:cs="Times New Roman"/>
          <w:b/>
          <w:color w:val="FF0000"/>
          <w:sz w:val="28"/>
          <w:szCs w:val="28"/>
        </w:rPr>
      </w:pPr>
      <w:r w:rsidRPr="004D06C3">
        <w:rPr>
          <w:rFonts w:ascii="Times New Roman" w:hAnsi="Times New Roman" w:cs="Times New Roman"/>
          <w:b/>
          <w:sz w:val="28"/>
          <w:szCs w:val="28"/>
        </w:rPr>
        <w:t>ILC COURSE PROPOSAL MODIFICATION FORM</w:t>
      </w:r>
    </w:p>
    <w:p w14:paraId="2BEC18FE" w14:textId="14B3975B" w:rsidR="0050046D" w:rsidRDefault="004D06C3" w:rsidP="004D06C3">
      <w:pPr>
        <w:spacing w:line="276" w:lineRule="auto"/>
        <w:jc w:val="center"/>
        <w:rPr>
          <w:rFonts w:ascii="Times New Roman" w:hAnsi="Times New Roman" w:cs="Times New Roman"/>
          <w:b/>
          <w:color w:val="FF0000"/>
        </w:rPr>
      </w:pPr>
      <w:r w:rsidRPr="004D06C3">
        <w:rPr>
          <w:rFonts w:ascii="Times New Roman" w:hAnsi="Times New Roman" w:cs="Times New Roman"/>
          <w:b/>
          <w:color w:val="FF0000"/>
        </w:rPr>
        <w:t xml:space="preserve">Reviewed </w:t>
      </w:r>
      <w:r w:rsidR="00FF0521">
        <w:rPr>
          <w:rFonts w:ascii="Times New Roman" w:hAnsi="Times New Roman" w:cs="Times New Roman"/>
          <w:b/>
          <w:color w:val="FF0000"/>
        </w:rPr>
        <w:t>DATE</w:t>
      </w:r>
      <w:r>
        <w:rPr>
          <w:rFonts w:ascii="Times New Roman" w:hAnsi="Times New Roman" w:cs="Times New Roman"/>
          <w:b/>
          <w:color w:val="FF0000"/>
        </w:rPr>
        <w:t xml:space="preserve"> </w:t>
      </w:r>
      <w:r>
        <w:rPr>
          <w:rFonts w:ascii="Times New Roman" w:hAnsi="Times New Roman" w:cs="Times New Roman"/>
          <w:b/>
        </w:rPr>
        <w:t xml:space="preserve">~ </w:t>
      </w:r>
      <w:r w:rsidR="00FF0521">
        <w:rPr>
          <w:rFonts w:ascii="Times New Roman" w:hAnsi="Times New Roman" w:cs="Times New Roman"/>
          <w:b/>
          <w:color w:val="FF0000"/>
        </w:rPr>
        <w:t>Committee Recommendation</w:t>
      </w:r>
    </w:p>
    <w:p w14:paraId="27D93912" w14:textId="77777777" w:rsidR="004D06C3" w:rsidRPr="004D06C3" w:rsidRDefault="004D06C3" w:rsidP="004D06C3">
      <w:pPr>
        <w:spacing w:line="276" w:lineRule="auto"/>
        <w:jc w:val="center"/>
        <w:rPr>
          <w:rFonts w:ascii="Times New Roman" w:hAnsi="Times New Roman" w:cs="Times New Roman"/>
          <w:b/>
          <w:color w:val="FF0000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3116"/>
        <w:gridCol w:w="6779"/>
      </w:tblGrid>
      <w:tr w:rsidR="004D06C3" w:rsidRPr="00BD7AF0" w14:paraId="4F8AD189" w14:textId="77777777" w:rsidTr="00EC7579">
        <w:tc>
          <w:tcPr>
            <w:tcW w:w="9895" w:type="dxa"/>
            <w:gridSpan w:val="2"/>
          </w:tcPr>
          <w:p w14:paraId="3D2F370E" w14:textId="6FBA69A3" w:rsidR="004D06C3" w:rsidRPr="00BD7AF0" w:rsidRDefault="004D06C3" w:rsidP="004D06C3">
            <w:pPr>
              <w:tabs>
                <w:tab w:val="left" w:pos="5255"/>
              </w:tabs>
              <w:jc w:val="center"/>
              <w:rPr>
                <w:rFonts w:ascii="Times New Roman" w:hAnsi="Times New Roman" w:cs="Times New Roman"/>
                <w:b/>
              </w:rPr>
            </w:pPr>
            <w:r w:rsidRPr="00BD7AF0">
              <w:rPr>
                <w:rFonts w:ascii="Times New Roman" w:hAnsi="Times New Roman" w:cs="Times New Roman"/>
                <w:b/>
              </w:rPr>
              <w:t>Course Information</w:t>
            </w:r>
          </w:p>
        </w:tc>
      </w:tr>
      <w:tr w:rsidR="004D06C3" w:rsidRPr="00BD7AF0" w14:paraId="18DCCC56" w14:textId="77777777" w:rsidTr="004D06C3">
        <w:tc>
          <w:tcPr>
            <w:tcW w:w="3116" w:type="dxa"/>
          </w:tcPr>
          <w:p w14:paraId="1B954B8A" w14:textId="2B80E404" w:rsidR="004D06C3" w:rsidRPr="00BD7AF0" w:rsidRDefault="004D06C3" w:rsidP="004D06C3">
            <w:pPr>
              <w:tabs>
                <w:tab w:val="left" w:pos="5255"/>
              </w:tabs>
              <w:rPr>
                <w:rFonts w:ascii="Times New Roman" w:hAnsi="Times New Roman" w:cs="Times New Roman"/>
                <w:b/>
              </w:rPr>
            </w:pPr>
            <w:r w:rsidRPr="00BD7AF0">
              <w:rPr>
                <w:rFonts w:ascii="Times New Roman" w:hAnsi="Times New Roman" w:cs="Times New Roman"/>
                <w:b/>
              </w:rPr>
              <w:t xml:space="preserve">Designation </w:t>
            </w:r>
          </w:p>
        </w:tc>
        <w:tc>
          <w:tcPr>
            <w:tcW w:w="6779" w:type="dxa"/>
          </w:tcPr>
          <w:p w14:paraId="497FADA5" w14:textId="1E8D8265" w:rsidR="004D06C3" w:rsidRPr="00BD7AF0" w:rsidRDefault="004D06C3" w:rsidP="004D06C3">
            <w:pPr>
              <w:tabs>
                <w:tab w:val="left" w:pos="5255"/>
              </w:tabs>
              <w:rPr>
                <w:rFonts w:ascii="Times New Roman" w:hAnsi="Times New Roman" w:cs="Times New Roman"/>
              </w:rPr>
            </w:pPr>
          </w:p>
        </w:tc>
      </w:tr>
      <w:tr w:rsidR="004D06C3" w:rsidRPr="00BD7AF0" w14:paraId="74EF125A" w14:textId="77777777" w:rsidTr="004D06C3">
        <w:tc>
          <w:tcPr>
            <w:tcW w:w="3116" w:type="dxa"/>
          </w:tcPr>
          <w:p w14:paraId="6997C1ED" w14:textId="6D44B8A8" w:rsidR="004D06C3" w:rsidRPr="00BD7AF0" w:rsidRDefault="004D06C3" w:rsidP="004D06C3">
            <w:pPr>
              <w:tabs>
                <w:tab w:val="left" w:pos="5255"/>
              </w:tabs>
              <w:rPr>
                <w:rFonts w:ascii="Times New Roman" w:hAnsi="Times New Roman" w:cs="Times New Roman"/>
                <w:b/>
              </w:rPr>
            </w:pPr>
            <w:r w:rsidRPr="00BD7AF0">
              <w:rPr>
                <w:rFonts w:ascii="Times New Roman" w:hAnsi="Times New Roman" w:cs="Times New Roman"/>
                <w:b/>
              </w:rPr>
              <w:t>Number</w:t>
            </w:r>
          </w:p>
        </w:tc>
        <w:tc>
          <w:tcPr>
            <w:tcW w:w="6779" w:type="dxa"/>
          </w:tcPr>
          <w:p w14:paraId="7DF79442" w14:textId="0B1A2703" w:rsidR="004D06C3" w:rsidRPr="00BD7AF0" w:rsidRDefault="004D06C3" w:rsidP="004D06C3">
            <w:pPr>
              <w:tabs>
                <w:tab w:val="left" w:pos="5255"/>
              </w:tabs>
              <w:rPr>
                <w:rFonts w:ascii="Times New Roman" w:hAnsi="Times New Roman" w:cs="Times New Roman"/>
              </w:rPr>
            </w:pPr>
          </w:p>
        </w:tc>
      </w:tr>
      <w:tr w:rsidR="004D06C3" w:rsidRPr="00BD7AF0" w14:paraId="098391AD" w14:textId="77777777" w:rsidTr="004D06C3">
        <w:tc>
          <w:tcPr>
            <w:tcW w:w="3116" w:type="dxa"/>
          </w:tcPr>
          <w:p w14:paraId="12A006D3" w14:textId="66E63A83" w:rsidR="004D06C3" w:rsidRPr="00BD7AF0" w:rsidRDefault="004D06C3" w:rsidP="004D06C3">
            <w:pPr>
              <w:tabs>
                <w:tab w:val="left" w:pos="5255"/>
              </w:tabs>
              <w:rPr>
                <w:rFonts w:ascii="Times New Roman" w:hAnsi="Times New Roman" w:cs="Times New Roman"/>
                <w:b/>
              </w:rPr>
            </w:pPr>
            <w:r w:rsidRPr="00BD7AF0">
              <w:rPr>
                <w:rFonts w:ascii="Times New Roman" w:hAnsi="Times New Roman" w:cs="Times New Roman"/>
                <w:b/>
              </w:rPr>
              <w:t xml:space="preserve">Title </w:t>
            </w:r>
          </w:p>
        </w:tc>
        <w:tc>
          <w:tcPr>
            <w:tcW w:w="6779" w:type="dxa"/>
          </w:tcPr>
          <w:p w14:paraId="20329782" w14:textId="35D01749" w:rsidR="004D06C3" w:rsidRPr="004F6859" w:rsidRDefault="004D06C3" w:rsidP="004D06C3">
            <w:pPr>
              <w:tabs>
                <w:tab w:val="left" w:pos="5255"/>
              </w:tabs>
              <w:rPr>
                <w:rFonts w:ascii="Times New Roman" w:hAnsi="Times New Roman" w:cs="Times New Roman"/>
                <w:bCs/>
              </w:rPr>
            </w:pPr>
          </w:p>
        </w:tc>
      </w:tr>
      <w:tr w:rsidR="00C30404" w:rsidRPr="00BD7AF0" w14:paraId="07CECA62" w14:textId="77777777" w:rsidTr="004D06C3">
        <w:tc>
          <w:tcPr>
            <w:tcW w:w="3116" w:type="dxa"/>
          </w:tcPr>
          <w:p w14:paraId="20E8B15A" w14:textId="7C8EA7FA" w:rsidR="00C30404" w:rsidRPr="00BD7AF0" w:rsidRDefault="00C30404" w:rsidP="004D06C3">
            <w:pPr>
              <w:tabs>
                <w:tab w:val="left" w:pos="5255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OR and Proficiency</w:t>
            </w:r>
          </w:p>
        </w:tc>
        <w:tc>
          <w:tcPr>
            <w:tcW w:w="6779" w:type="dxa"/>
          </w:tcPr>
          <w:p w14:paraId="19E881F8" w14:textId="05574941" w:rsidR="00C30404" w:rsidRDefault="00C30404" w:rsidP="004D06C3">
            <w:pPr>
              <w:tabs>
                <w:tab w:val="left" w:pos="5255"/>
              </w:tabs>
              <w:rPr>
                <w:rFonts w:ascii="Times New Roman" w:hAnsi="Times New Roman" w:cs="Times New Roman"/>
              </w:rPr>
            </w:pPr>
          </w:p>
        </w:tc>
      </w:tr>
      <w:tr w:rsidR="004D06C3" w:rsidRPr="00BD7AF0" w14:paraId="374B8BCF" w14:textId="77777777" w:rsidTr="001E7E9E">
        <w:tc>
          <w:tcPr>
            <w:tcW w:w="9895" w:type="dxa"/>
            <w:gridSpan w:val="2"/>
            <w:shd w:val="clear" w:color="auto" w:fill="461D7C" w:themeFill="accent3"/>
          </w:tcPr>
          <w:p w14:paraId="7BC2ABC3" w14:textId="77777777" w:rsidR="004D06C3" w:rsidRPr="00BD7AF0" w:rsidRDefault="004D06C3" w:rsidP="004D06C3">
            <w:pPr>
              <w:tabs>
                <w:tab w:val="left" w:pos="5255"/>
              </w:tabs>
              <w:rPr>
                <w:rFonts w:ascii="Times New Roman" w:hAnsi="Times New Roman" w:cs="Times New Roman"/>
                <w:color w:val="461D7C" w:themeColor="text1"/>
              </w:rPr>
            </w:pPr>
          </w:p>
        </w:tc>
      </w:tr>
      <w:tr w:rsidR="004D06C3" w:rsidRPr="00BD7AF0" w14:paraId="02B3A43C" w14:textId="77777777" w:rsidTr="00852B3E">
        <w:tc>
          <w:tcPr>
            <w:tcW w:w="9895" w:type="dxa"/>
            <w:gridSpan w:val="2"/>
          </w:tcPr>
          <w:p w14:paraId="5F0BF002" w14:textId="0E135936" w:rsidR="000C133F" w:rsidRPr="001B031E" w:rsidRDefault="004D06C3" w:rsidP="000C133F">
            <w:pPr>
              <w:rPr>
                <w:rFonts w:ascii="Times New Roman" w:hAnsi="Times New Roman" w:cs="Times New Roman"/>
              </w:rPr>
            </w:pPr>
            <w:r w:rsidRPr="004F6859">
              <w:rPr>
                <w:rFonts w:ascii="Times New Roman" w:hAnsi="Times New Roman" w:cs="Times New Roman"/>
                <w:b/>
              </w:rPr>
              <w:t>Modification 1:</w:t>
            </w:r>
            <w:r w:rsidRPr="004F6859">
              <w:rPr>
                <w:rFonts w:ascii="Times New Roman" w:hAnsi="Times New Roman" w:cs="Times New Roman"/>
              </w:rPr>
              <w:t xml:space="preserve"> </w:t>
            </w:r>
          </w:p>
          <w:p w14:paraId="6229F5C0" w14:textId="563FE058" w:rsidR="000B2B4E" w:rsidRPr="001B031E" w:rsidRDefault="000B2B4E" w:rsidP="001B031E">
            <w:pPr>
              <w:rPr>
                <w:rFonts w:ascii="Times New Roman" w:hAnsi="Times New Roman" w:cs="Times New Roman"/>
              </w:rPr>
            </w:pPr>
          </w:p>
        </w:tc>
      </w:tr>
      <w:tr w:rsidR="004D06C3" w:rsidRPr="00BD7AF0" w14:paraId="1C568D9A" w14:textId="77777777" w:rsidTr="00380860">
        <w:tc>
          <w:tcPr>
            <w:tcW w:w="9895" w:type="dxa"/>
            <w:gridSpan w:val="2"/>
          </w:tcPr>
          <w:p w14:paraId="0634218A" w14:textId="0A7C1BB7" w:rsidR="004D06C3" w:rsidRPr="00BD7AF0" w:rsidRDefault="004D06C3" w:rsidP="004D06C3">
            <w:pPr>
              <w:tabs>
                <w:tab w:val="left" w:pos="5255"/>
              </w:tabs>
              <w:rPr>
                <w:rFonts w:ascii="Times New Roman" w:hAnsi="Times New Roman" w:cs="Times New Roman"/>
                <w:color w:val="FF0000"/>
              </w:rPr>
            </w:pPr>
            <w:r w:rsidRPr="00BD7AF0">
              <w:rPr>
                <w:rFonts w:ascii="Times New Roman" w:hAnsi="Times New Roman" w:cs="Times New Roman"/>
                <w:color w:val="FF0000"/>
              </w:rPr>
              <w:t xml:space="preserve">Course Coordinator Response: </w:t>
            </w:r>
          </w:p>
          <w:p w14:paraId="64AA9BB4" w14:textId="4BD9EA38" w:rsidR="004D06C3" w:rsidRDefault="004D06C3" w:rsidP="004D06C3">
            <w:pPr>
              <w:tabs>
                <w:tab w:val="left" w:pos="5255"/>
              </w:tabs>
              <w:rPr>
                <w:rFonts w:ascii="Times New Roman" w:hAnsi="Times New Roman" w:cs="Times New Roman"/>
              </w:rPr>
            </w:pPr>
          </w:p>
          <w:p w14:paraId="01FB419C" w14:textId="1F10BA4B" w:rsidR="00F6769D" w:rsidRDefault="00F6769D" w:rsidP="004D06C3">
            <w:pPr>
              <w:tabs>
                <w:tab w:val="left" w:pos="5255"/>
              </w:tabs>
              <w:rPr>
                <w:rFonts w:ascii="Times New Roman" w:hAnsi="Times New Roman" w:cs="Times New Roman"/>
              </w:rPr>
            </w:pPr>
          </w:p>
          <w:p w14:paraId="42AC7F24" w14:textId="03786BDC" w:rsidR="000425B4" w:rsidRPr="00BD7AF0" w:rsidRDefault="000425B4" w:rsidP="004D06C3">
            <w:pPr>
              <w:tabs>
                <w:tab w:val="left" w:pos="5255"/>
              </w:tabs>
              <w:rPr>
                <w:rFonts w:ascii="Times New Roman" w:hAnsi="Times New Roman" w:cs="Times New Roman"/>
              </w:rPr>
            </w:pPr>
          </w:p>
        </w:tc>
      </w:tr>
      <w:tr w:rsidR="004D06C3" w:rsidRPr="00BD7AF0" w14:paraId="5E02E515" w14:textId="77777777" w:rsidTr="00AD2EBC">
        <w:tc>
          <w:tcPr>
            <w:tcW w:w="9895" w:type="dxa"/>
            <w:gridSpan w:val="2"/>
          </w:tcPr>
          <w:p w14:paraId="67540EBE" w14:textId="5E154E21" w:rsidR="000C133F" w:rsidRPr="00281181" w:rsidRDefault="001A73F6" w:rsidP="000C133F">
            <w:pPr>
              <w:rPr>
                <w:rFonts w:ascii="Times New Roman" w:hAnsi="Times New Roman" w:cs="Times New Roman"/>
                <w:i/>
                <w:iCs/>
                <w:color w:val="43464D"/>
              </w:rPr>
            </w:pPr>
            <w:r w:rsidRPr="00BD7AF0">
              <w:rPr>
                <w:rFonts w:ascii="Times New Roman" w:hAnsi="Times New Roman" w:cs="Times New Roman"/>
                <w:b/>
              </w:rPr>
              <w:t>Modification 2:</w:t>
            </w:r>
            <w:r w:rsidRPr="00577861">
              <w:rPr>
                <w:rFonts w:ascii="Times New Roman" w:hAnsi="Times New Roman" w:cs="Times New Roman"/>
                <w:bCs/>
              </w:rPr>
              <w:t xml:space="preserve"> </w:t>
            </w:r>
          </w:p>
          <w:p w14:paraId="23A7D363" w14:textId="314BB075" w:rsidR="00281181" w:rsidRPr="00281181" w:rsidRDefault="00281181" w:rsidP="0028118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3464D"/>
              </w:rPr>
            </w:pPr>
          </w:p>
        </w:tc>
      </w:tr>
      <w:tr w:rsidR="004D06C3" w:rsidRPr="00BD7AF0" w14:paraId="1A7E22D8" w14:textId="77777777" w:rsidTr="006136F3">
        <w:tc>
          <w:tcPr>
            <w:tcW w:w="9895" w:type="dxa"/>
            <w:gridSpan w:val="2"/>
          </w:tcPr>
          <w:p w14:paraId="5C091260" w14:textId="72632113" w:rsidR="00F6769D" w:rsidRDefault="004D06C3" w:rsidP="004D06C3">
            <w:pPr>
              <w:tabs>
                <w:tab w:val="left" w:pos="5255"/>
              </w:tabs>
              <w:rPr>
                <w:rFonts w:ascii="Times New Roman" w:hAnsi="Times New Roman" w:cs="Times New Roman"/>
                <w:color w:val="FF0000"/>
              </w:rPr>
            </w:pPr>
            <w:r w:rsidRPr="00BD7AF0">
              <w:rPr>
                <w:rFonts w:ascii="Times New Roman" w:hAnsi="Times New Roman" w:cs="Times New Roman"/>
                <w:color w:val="FF0000"/>
              </w:rPr>
              <w:t>Course Coordinator Response:</w:t>
            </w:r>
            <w:r w:rsidR="00A0313F">
              <w:rPr>
                <w:rFonts w:ascii="Times New Roman" w:hAnsi="Times New Roman" w:cs="Times New Roman"/>
                <w:color w:val="FF0000"/>
              </w:rPr>
              <w:t xml:space="preserve"> </w:t>
            </w:r>
          </w:p>
          <w:p w14:paraId="64FBEE04" w14:textId="77777777" w:rsidR="00F6769D" w:rsidRDefault="00F6769D" w:rsidP="004D06C3">
            <w:pPr>
              <w:tabs>
                <w:tab w:val="left" w:pos="5255"/>
              </w:tabs>
              <w:rPr>
                <w:rFonts w:ascii="Times New Roman" w:hAnsi="Times New Roman" w:cs="Times New Roman"/>
                <w:color w:val="FF0000"/>
              </w:rPr>
            </w:pPr>
          </w:p>
          <w:p w14:paraId="7C0F5188" w14:textId="77777777" w:rsidR="00C30404" w:rsidRPr="001A73F6" w:rsidRDefault="00C30404" w:rsidP="004D06C3">
            <w:pPr>
              <w:tabs>
                <w:tab w:val="left" w:pos="5255"/>
              </w:tabs>
              <w:rPr>
                <w:rFonts w:ascii="Times New Roman" w:hAnsi="Times New Roman" w:cs="Times New Roman"/>
                <w:color w:val="FF0000"/>
              </w:rPr>
            </w:pPr>
          </w:p>
          <w:p w14:paraId="3DF927F1" w14:textId="7BAFA17F" w:rsidR="004D06C3" w:rsidRPr="00BD7AF0" w:rsidRDefault="004D06C3" w:rsidP="004D06C3">
            <w:pPr>
              <w:tabs>
                <w:tab w:val="left" w:pos="5255"/>
              </w:tabs>
              <w:rPr>
                <w:rFonts w:ascii="Times New Roman" w:hAnsi="Times New Roman" w:cs="Times New Roman"/>
              </w:rPr>
            </w:pPr>
          </w:p>
        </w:tc>
      </w:tr>
      <w:tr w:rsidR="000B2B4E" w:rsidRPr="00BD7AF0" w14:paraId="4CC360D2" w14:textId="77777777" w:rsidTr="00E85BD1">
        <w:tc>
          <w:tcPr>
            <w:tcW w:w="9895" w:type="dxa"/>
            <w:gridSpan w:val="2"/>
          </w:tcPr>
          <w:p w14:paraId="4337BFBC" w14:textId="084CAA82" w:rsidR="000B2B4E" w:rsidRPr="00BD7AF0" w:rsidRDefault="000B2B4E" w:rsidP="004D06C3">
            <w:pPr>
              <w:tabs>
                <w:tab w:val="left" w:pos="5255"/>
              </w:tabs>
              <w:rPr>
                <w:rFonts w:ascii="Times New Roman" w:hAnsi="Times New Roman" w:cs="Times New Roman"/>
                <w:color w:val="FF0000"/>
              </w:rPr>
            </w:pPr>
            <w:r w:rsidRPr="00BD7AF0">
              <w:rPr>
                <w:rFonts w:ascii="Times New Roman" w:hAnsi="Times New Roman" w:cs="Times New Roman"/>
                <w:b/>
              </w:rPr>
              <w:t xml:space="preserve">Modification </w:t>
            </w:r>
            <w:r w:rsidR="00281181">
              <w:rPr>
                <w:rFonts w:ascii="Times New Roman" w:hAnsi="Times New Roman" w:cs="Times New Roman"/>
                <w:b/>
              </w:rPr>
              <w:t>3</w:t>
            </w:r>
            <w:r w:rsidRPr="00BD7AF0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0B2B4E" w:rsidRPr="00BD7AF0" w14:paraId="312DD2B4" w14:textId="77777777" w:rsidTr="00E85BD1">
        <w:tc>
          <w:tcPr>
            <w:tcW w:w="9895" w:type="dxa"/>
            <w:gridSpan w:val="2"/>
          </w:tcPr>
          <w:p w14:paraId="4194365F" w14:textId="214300D8" w:rsidR="000B2B4E" w:rsidRDefault="00320D8A" w:rsidP="004D06C3">
            <w:pPr>
              <w:tabs>
                <w:tab w:val="left" w:pos="5255"/>
              </w:tabs>
              <w:rPr>
                <w:rFonts w:ascii="Times New Roman" w:hAnsi="Times New Roman" w:cs="Times New Roman"/>
                <w:color w:val="FF0000"/>
              </w:rPr>
            </w:pPr>
            <w:r w:rsidRPr="00320D8A">
              <w:rPr>
                <w:rFonts w:ascii="Times New Roman" w:hAnsi="Times New Roman" w:cs="Times New Roman"/>
                <w:color w:val="FF0000"/>
              </w:rPr>
              <w:t>Course Coordinator Response:</w:t>
            </w:r>
          </w:p>
          <w:p w14:paraId="2CBC6F02" w14:textId="465428FF" w:rsidR="00F6769D" w:rsidRDefault="00F6769D" w:rsidP="004D06C3">
            <w:pPr>
              <w:tabs>
                <w:tab w:val="left" w:pos="5255"/>
              </w:tabs>
              <w:rPr>
                <w:rFonts w:ascii="Times New Roman" w:hAnsi="Times New Roman" w:cs="Times New Roman"/>
                <w:color w:val="FF0000"/>
              </w:rPr>
            </w:pPr>
          </w:p>
          <w:p w14:paraId="25B5988D" w14:textId="77777777" w:rsidR="00F6769D" w:rsidRDefault="00F6769D" w:rsidP="004D06C3">
            <w:pPr>
              <w:tabs>
                <w:tab w:val="left" w:pos="5255"/>
              </w:tabs>
              <w:rPr>
                <w:rFonts w:ascii="Times New Roman" w:hAnsi="Times New Roman" w:cs="Times New Roman"/>
                <w:color w:val="FF0000"/>
              </w:rPr>
            </w:pPr>
          </w:p>
          <w:p w14:paraId="7E662F34" w14:textId="77777777" w:rsidR="00F6769D" w:rsidRPr="00BD7AF0" w:rsidRDefault="00F6769D" w:rsidP="004D06C3">
            <w:pPr>
              <w:tabs>
                <w:tab w:val="left" w:pos="5255"/>
              </w:tabs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14:paraId="53512844" w14:textId="77777777" w:rsidR="004D06C3" w:rsidRPr="004D06C3" w:rsidRDefault="004D06C3" w:rsidP="004D06C3">
      <w:pPr>
        <w:tabs>
          <w:tab w:val="left" w:pos="5255"/>
        </w:tabs>
      </w:pPr>
    </w:p>
    <w:sectPr w:rsidR="004D06C3" w:rsidRPr="004D06C3" w:rsidSect="004D06C3">
      <w:pgSz w:w="12240" w:h="15840"/>
      <w:pgMar w:top="594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altName w:val="Corbel"/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jUwNzA0NDQxMjBS0lEKTi0uzszPAykwrAUAV+QK/SwAAAA="/>
  </w:docVars>
  <w:rsids>
    <w:rsidRoot w:val="004D06C3"/>
    <w:rsid w:val="000425B4"/>
    <w:rsid w:val="00064B0B"/>
    <w:rsid w:val="000B2B4E"/>
    <w:rsid w:val="000C133F"/>
    <w:rsid w:val="00136357"/>
    <w:rsid w:val="001A73F6"/>
    <w:rsid w:val="001B031E"/>
    <w:rsid w:val="001C2E20"/>
    <w:rsid w:val="00281181"/>
    <w:rsid w:val="00320D8A"/>
    <w:rsid w:val="003B6AF2"/>
    <w:rsid w:val="003E620A"/>
    <w:rsid w:val="00440ED5"/>
    <w:rsid w:val="00453CEA"/>
    <w:rsid w:val="004A2816"/>
    <w:rsid w:val="004D06C3"/>
    <w:rsid w:val="004F6859"/>
    <w:rsid w:val="005167B9"/>
    <w:rsid w:val="005E7B70"/>
    <w:rsid w:val="005F703E"/>
    <w:rsid w:val="00613B9A"/>
    <w:rsid w:val="006A16AA"/>
    <w:rsid w:val="006B7207"/>
    <w:rsid w:val="007A73A8"/>
    <w:rsid w:val="007D6ACD"/>
    <w:rsid w:val="00967828"/>
    <w:rsid w:val="00977797"/>
    <w:rsid w:val="00A0313F"/>
    <w:rsid w:val="00B8723D"/>
    <w:rsid w:val="00BD7AF0"/>
    <w:rsid w:val="00C30404"/>
    <w:rsid w:val="00D53033"/>
    <w:rsid w:val="00D90F66"/>
    <w:rsid w:val="00DC479D"/>
    <w:rsid w:val="00F57C07"/>
    <w:rsid w:val="00F6769D"/>
    <w:rsid w:val="00FA5D6A"/>
    <w:rsid w:val="00FC6205"/>
    <w:rsid w:val="00FE7CA4"/>
    <w:rsid w:val="00FF0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11345"/>
  <w15:chartTrackingRefBased/>
  <w15:docId w15:val="{31598395-BB25-D245-B5F6-AFB6367BA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06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06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06C3"/>
  </w:style>
  <w:style w:type="table" w:styleId="TableGrid">
    <w:name w:val="Table Grid"/>
    <w:basedOn w:val="TableNormal"/>
    <w:uiPriority w:val="39"/>
    <w:rsid w:val="004D06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6C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6C3"/>
    <w:rPr>
      <w:rFonts w:ascii="Times New Roman" w:hAnsi="Times New Roman" w:cs="Times New Roman"/>
      <w:sz w:val="18"/>
      <w:szCs w:val="18"/>
    </w:rPr>
  </w:style>
  <w:style w:type="character" w:customStyle="1" w:styleId="apple-converted-space">
    <w:name w:val="apple-converted-space"/>
    <w:basedOn w:val="DefaultParagraphFont"/>
    <w:rsid w:val="00BD7AF0"/>
  </w:style>
  <w:style w:type="paragraph" w:styleId="NormalWeb">
    <w:name w:val="Normal (Web)"/>
    <w:basedOn w:val="Normal"/>
    <w:uiPriority w:val="99"/>
    <w:unhideWhenUsed/>
    <w:rsid w:val="006A16A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73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SU Theme1">
  <a:themeElements>
    <a:clrScheme name="LSU FINAL 2">
      <a:dk1>
        <a:srgbClr val="461D7C"/>
      </a:dk1>
      <a:lt1>
        <a:srgbClr val="FFFFFF"/>
      </a:lt1>
      <a:dk2>
        <a:srgbClr val="3C1053"/>
      </a:dk2>
      <a:lt2>
        <a:srgbClr val="E7E6E6"/>
      </a:lt2>
      <a:accent1>
        <a:srgbClr val="FDD023"/>
      </a:accent1>
      <a:accent2>
        <a:srgbClr val="D29F03"/>
      </a:accent2>
      <a:accent3>
        <a:srgbClr val="461D7C"/>
      </a:accent3>
      <a:accent4>
        <a:srgbClr val="B3AEA2"/>
      </a:accent4>
      <a:accent5>
        <a:srgbClr val="886036"/>
      </a:accent5>
      <a:accent6>
        <a:srgbClr val="651AC8"/>
      </a:accent6>
      <a:hlink>
        <a:srgbClr val="963EC8"/>
      </a:hlink>
      <a:folHlink>
        <a:srgbClr val="930B0B"/>
      </a:folHlink>
    </a:clrScheme>
    <a:fontScheme name="Corbel">
      <a:majorFont>
        <a:latin typeface="Corbel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LSU Theme1" id="{B886C7CD-00FB-464B-8D61-18EFA49AC9E7}" vid="{6669C954-6F11-C846-BF30-CD54C9392AD8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Rose</dc:creator>
  <cp:keywords/>
  <dc:description/>
  <cp:lastModifiedBy>Tori G Clement</cp:lastModifiedBy>
  <cp:revision>4</cp:revision>
  <cp:lastPrinted>2019-04-24T13:40:00Z</cp:lastPrinted>
  <dcterms:created xsi:type="dcterms:W3CDTF">2020-02-13T15:41:00Z</dcterms:created>
  <dcterms:modified xsi:type="dcterms:W3CDTF">2020-04-23T17:04:00Z</dcterms:modified>
</cp:coreProperties>
</file>